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in</w:t>
      </w:r>
      <w:r>
        <w:t xml:space="preserve"> </w:t>
      </w:r>
      <w:r>
        <w:t xml:space="preserve">Zimbabwe</w:t>
      </w:r>
      <w:r>
        <w:t xml:space="preserve"> </w:t>
      </w:r>
      <w:r>
        <w:t xml:space="preserve">Harare</w:t>
      </w:r>
    </w:p>
    <w:bookmarkStart w:id="20" w:name="X3818165412e21fe446e598bc18bd62294f5bfef"/>
    <w:p>
      <w:pPr>
        <w:pStyle w:val="Heading1"/>
      </w:pPr>
      <w:r>
        <w:t xml:space="preserve">Scholarship Application Letter for Orthodontic Specialization</w:t>
      </w:r>
    </w:p>
    <w:p>
      <w:pPr>
        <w:pStyle w:val="FirstParagraph"/>
      </w:pPr>
      <w:r>
        <w:t xml:space="preserve">Submitted to the Global Dental Advancement Foundation - Zimbabwe Harare Chapter</w:t>
      </w:r>
    </w:p>
    <w:bookmarkEnd w:id="20"/>
    <w:p>
      <w:pPr>
        <w:pStyle w:val="BodyText"/>
      </w:pPr>
      <w:r>
        <w:rPr>
          <w:bCs/>
          <w:b/>
        </w:rPr>
        <w:t xml:space="preserve">Applicant:</w:t>
      </w:r>
      <w:r>
        <w:t xml:space="preserve"> </w:t>
      </w:r>
      <w:r>
        <w:t xml:space="preserve">Dr. Thandiwe Moyo</w:t>
      </w:r>
      <w:r>
        <w:br/>
      </w:r>
      <w:r>
        <w:rPr>
          <w:bCs/>
          <w:b/>
        </w:rPr>
        <w:t xml:space="preserve">Current Address:</w:t>
      </w:r>
      <w:r>
        <w:t xml:space="preserve"> </w:t>
      </w:r>
      <w:r>
        <w:t xml:space="preserve">15 Maple Avenue, Borrowdale, Harare, Zimbabwe</w:t>
      </w:r>
      <w:r>
        <w:br/>
      </w:r>
      <w:r>
        <w:rPr>
          <w:bCs/>
          <w:b/>
        </w:rPr>
        <w:t xml:space="preserve">Email:</w:t>
      </w:r>
      <w:r>
        <w:t xml:space="preserve"> </w:t>
      </w:r>
      <w:r>
        <w:t xml:space="preserve">thandiwe.moyo@zimhealth.org</w:t>
      </w:r>
      <w:r>
        <w:br/>
      </w:r>
      <w:r>
        <w:rPr>
          <w:bCs/>
          <w:b/>
        </w:rPr>
        <w:t xml:space="preserve">Date:</w:t>
      </w:r>
      <w:r>
        <w:t xml:space="preserve"> </w:t>
      </w:r>
      <w:r>
        <w:t xml:space="preserve">October 26, 2023</w:t>
      </w:r>
    </w:p>
    <w:bookmarkStart w:id="21" w:name="scholarship-committee"/>
    <w:p>
      <w:pPr>
        <w:pStyle w:val="Heading2"/>
      </w:pPr>
      <w:r>
        <w:t xml:space="preserve">Scholarship Committee</w:t>
      </w:r>
    </w:p>
    <w:p>
      <w:pPr>
        <w:pStyle w:val="FirstParagraph"/>
      </w:pPr>
      <w:r>
        <w:t xml:space="preserve">Global Dental Advancement Foundation</w:t>
      </w:r>
      <w:r>
        <w:br/>
      </w:r>
      <w:r>
        <w:t xml:space="preserve">P.O. Box 12345</w:t>
      </w:r>
      <w:r>
        <w:br/>
      </w:r>
      <w:r>
        <w:t xml:space="preserve">Harare, Zimbabwe</w:t>
      </w:r>
    </w:p>
    <w:bookmarkEnd w:id="21"/>
    <w:bookmarkStart w:id="22" w:name="X5679e2fd224fb3ab53940e1c9f3eb726c75d446"/>
    <w:p>
      <w:pPr>
        <w:pStyle w:val="Heading2"/>
      </w:pPr>
      <w:r>
        <w:t xml:space="preserve">Subject: Formal Scholarship Application Letter for Advanced Orthodontic Training in Zimbabwe Harare</w:t>
      </w:r>
    </w:p>
    <w:bookmarkEnd w:id="22"/>
    <w:p>
      <w:pPr>
        <w:pStyle w:val="FirstParagraph"/>
      </w:pPr>
      <w:r>
        <w:t xml:space="preserve">To the Esteemed Members of the Scholarship Committee,</w:t>
      </w:r>
    </w:p>
    <w:p>
      <w:pPr>
        <w:pStyle w:val="BodyText"/>
      </w:pPr>
      <w:r>
        <w:t xml:space="preserve">It is with profound respect for your institution's commitment to transforming dental healthcare across Africa that I submit this Scholarship Application Letter. As a dedicated dentist serving in Harare, Zimbabwe, I am writing to formally apply for the Global Dental Advancement Foundation's Orthodontic Specialization Scholarship Program. This opportunity represents not merely an educational advancement, but a vital pathway to addressing critical oral health disparities affecting thousands of young people in our capital city.</w:t>
      </w:r>
    </w:p>
    <w:p>
      <w:pPr>
        <w:pStyle w:val="BodyText"/>
      </w:pPr>
      <w:r>
        <w:t xml:space="preserve">Having completed my Bachelor of Dental Surgery at the University of Zimbabwe College of Health Sciences in 2018, I have practiced general dentistry for five years at the Harare City Clinic, serving over 5,000 patients annually. During this time, I witnessed firsthand the devastating impact of untreated malocclusion across Zimbabwean communities. In Harare alone, an estimated 42% of children aged 6-12 suffer from severe orthodontic issues that compromise their oral health and self-esteem – a statistic that has driven my professional purpose. My clinical experience revealed how limited access to specialized orthodontic care in Zimbabwe Harare perpetuates cycles of dental disease and social disadvantage, particularly among low-income families who cannot afford private treatment.</w:t>
      </w:r>
    </w:p>
    <w:p>
      <w:pPr>
        <w:pStyle w:val="BodyText"/>
      </w:pPr>
      <w:r>
        <w:t xml:space="preserve">As an aspiring Orthodontist, I have consistently pursued professional development through workshops at the Zimbabwe Dental Association (ZDA) conferences. However, to deliver transformative care in Zimbabwe Harare, specialized training is essential. The advanced orthodontic curriculum offered by the University of Pretoria's Faculty of Health Sciences – a program recognized across Southern Africa – aligns precisely with my vision for addressing this gap. This Scholarship Application Letter details my commitment to utilizing this opportunity to establish Harare's first community-based orthodontic clinic, specifically designed for underserved populations.</w:t>
      </w:r>
    </w:p>
    <w:p>
      <w:pPr>
        <w:pStyle w:val="BodyText"/>
      </w:pPr>
      <w:r>
        <w:t xml:space="preserve">My academic record demonstrates unwavering dedication: I maintained a 3.9 GPA during dental studies and completed an independent research project on "Socioeconomic Barriers to Orthodontic Care in Urban Zimbabwe," which was presented at the Southern African Dental Congress. The study confirmed that transportation costs, treatment fees exceeding monthly family income (by 300-600%), and cultural misconceptions about braces create insurmountable barriers for Harare residents. As an Orthodontist, I intend to develop mobile clinics operating in public schools across Harare's townships – a model proven successful in Cape Town but absent in our capital city.</w:t>
      </w:r>
    </w:p>
    <w:p>
      <w:pPr>
        <w:pStyle w:val="BodyText"/>
      </w:pPr>
      <w:r>
        <w:t xml:space="preserve">Financial constraints necessitate this Scholarship Application Letter. While I have secured partial funding through my clinic employment, the full cost of the two-year advanced orthodontic program (ZWL 1.8 million equivalent to USD $32,000) remains prohibitive for a Zimbabwean dentist earning approximately ZWL 650,000 monthly. My family's agricultural livelihood in Chitungwiza cannot bridge this gap. Your foundation's scholarship would eliminate this barrier while demonstrating tangible investment in Zimbabwe Harare's healthcare infrastructure. I am particularly drawn to your foundation's "Dentist for Every Community" initiative, which directly supports the creation of specialized dental services in underserved urban centers like ours.</w:t>
      </w:r>
    </w:p>
    <w:p>
      <w:pPr>
        <w:pStyle w:val="BodyText"/>
      </w:pPr>
      <w:r>
        <w:t xml:space="preserve">Upon completing my specialization, I will establish the "Harare Smile Project" – a nonprofit orthodontic clinic operating under the Zimbabwe Dental Association. This initiative will provide sliding-scale fees based on income, free consultations for public school students, and community education workshops addressing cultural stigmas around braces. My partnership with Harare City Council's Health Department has already secured site approval for our inaugural clinic at the Mabvuku Community Center. In my five years of practice, I have developed strong relationships with 12 primary health centers across Harare where this clinic will integrate with existing services.</w:t>
      </w:r>
    </w:p>
    <w:p>
      <w:pPr>
        <w:pStyle w:val="BodyText"/>
      </w:pPr>
      <w:r>
        <w:t xml:space="preserve">The impact extends beyond clinical care. My orthodontic training will directly support Zimbabwe's National Health Strategy 2030 target to reduce oral disease burden by 45% by 2030. By focusing on adolescent populations – who face the greatest social consequences of malocclusion – I will contribute to improved academic performance (studies show orthodontic treatment increases school attendance by 18% in similar contexts) and reduced lifelong dental complications. This Scholarship Application Letter represents not just my personal ambition, but a strategic investment in Zimbabwe Harare's human capital development.</w:t>
      </w:r>
    </w:p>
    <w:p>
      <w:pPr>
        <w:pStyle w:val="BodyText"/>
      </w:pPr>
      <w:r>
        <w:t xml:space="preserve">I have attached comprehensive documentation including: 1) Academic transcripts with ZDA verification, 2) Letters of recommendation from Prof. Nkosi (Dean of University of Zimbabwe Dental School), 3) The Mabvuku Community Center partnership letter, and 4) Detailed budget for the Harare Smile Project. My clinical portfolio demonstrates consistent patient outcomes: a 92% treatment success rate in my current practice and a significant reduction in emergency cases following early orthodontic intervention.</w:t>
      </w:r>
    </w:p>
    <w:p>
      <w:pPr>
        <w:pStyle w:val="BodyText"/>
      </w:pPr>
      <w:r>
        <w:t xml:space="preserve">As I write this Scholarship Application Letter, I reflect on the young boy at Harare's Kambuzuma Primary School who missed three months of classes due to severe dental pain from untreated crowding – a condition easily corrected with timely orthodontics. This is the reality for thousands in Zimbabwe Harare. Your foundation's support will empower me to transform such narratives across our city. I have dedicated my career to bridging this care gap, and with your scholarship, I can establish the first comprehensive orthodontic service model tailored for Zimbabwean communities.</w:t>
      </w:r>
    </w:p>
    <w:p>
      <w:pPr>
        <w:pStyle w:val="BodyText"/>
      </w:pPr>
      <w:r>
        <w:t xml:space="preserve">I respectfully request the opportunity to discuss how my vision aligns with your foundation's mission during an interview. Thank you for considering this Scholarship Application Letter and investing in a future where every child in Zimbabwe Harare has access to life-changing orthodontic care.</w:t>
      </w:r>
    </w:p>
    <w:p>
      <w:pPr>
        <w:pStyle w:val="BodyText"/>
      </w:pPr>
      <w:r>
        <w:t xml:space="preserve">Sincerely,</w:t>
      </w:r>
    </w:p>
    <w:p>
      <w:pPr>
        <w:pStyle w:val="BodyText"/>
      </w:pPr>
      <w:r>
        <w:br/>
      </w:r>
      <w:r>
        <w:br/>
      </w:r>
      <w:r>
        <w:br/>
      </w:r>
    </w:p>
    <w:p>
      <w:pPr>
        <w:pStyle w:val="BodyText"/>
      </w:pPr>
      <w:r>
        <w:t xml:space="preserve">Dr. Thandiwe Moyo</w:t>
      </w:r>
    </w:p>
    <w:p>
      <w:pPr>
        <w:pStyle w:val="BodyText"/>
      </w:pPr>
      <w:r>
        <w:t xml:space="preserve">Zimbabwe Dental Council Registration No.: ZD123456</w:t>
      </w:r>
    </w:p>
    <w:p>
      <w:pPr>
        <w:pStyle w:val="BodyText"/>
      </w:pPr>
      <w:r>
        <w:t xml:space="preserve">This Scholarship Application Letter is submitted for the Orthodontic Specialization Program (2024-2026) through the Global Dental Advancement Foundation's Zimbabwe Harare Chapter. Word count: 856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rthodontist in Zimbabwe Harare</dc:title>
  <dc:creator/>
  <dc:language>en</dc:language>
  <cp:keywords/>
  <dcterms:created xsi:type="dcterms:W3CDTF">2026-07-23T13:25:48Z</dcterms:created>
  <dcterms:modified xsi:type="dcterms:W3CDTF">2026-07-23T13:25:48Z</dcterms:modified>
</cp:coreProperties>
</file>

<file path=docProps/custom.xml><?xml version="1.0" encoding="utf-8"?>
<Properties xmlns="http://schemas.openxmlformats.org/officeDocument/2006/custom-properties" xmlns:vt="http://schemas.openxmlformats.org/officeDocument/2006/docPropsVTypes"/>
</file>